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IFCCompressor : Instructions de Compilation et d'Utilis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Version Corrigée - Basée sur l'algorithme original de Yu-Shen Liu (Université Tsinghua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🚨 PROBLÈME RÉSOLU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ette version corrige définitivement le problème de blocage après "Nœuds terminaux identifiés" que vous rencontriez. L'implémentation reproduit maintenant fidèlement l'algorithme original avec 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Identification correcte des nœuds terminaux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Logique itérative corrigée (Step 1 → Step 2 → convergence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Fonction UpdateReference() implémentée correctement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Structures MatchSet/UnmatchSet conformes à l'original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Support complet du paramètre FPR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Protection contre les boucles infini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📁 Fichiers Fourni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FCCompressor.h</w:t>
      </w:r>
      <w:r>
        <w:rPr>
          <w:rFonts w:eastAsia="inter" w:cs="inter" w:ascii="inter" w:hAnsi="inter"/>
          <w:color w:val="000000"/>
          <w:sz w:val="21"/>
        </w:rPr>
        <w:t xml:space="preserve"> - Fichier d'en-tête principal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FCCompressor.cpp</w:t>
      </w:r>
      <w:r>
        <w:rPr>
          <w:rFonts w:eastAsia="inter" w:cs="inter" w:ascii="inter" w:hAnsi="inter"/>
          <w:color w:val="000000"/>
          <w:sz w:val="21"/>
        </w:rPr>
        <w:t xml:space="preserve"> - Implémentation complète de l'algorithme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ain.cpp</w:t>
      </w:r>
      <w:r>
        <w:rPr>
          <w:rFonts w:eastAsia="inter" w:cs="inter" w:ascii="inter" w:hAnsi="inter"/>
          <w:color w:val="000000"/>
          <w:sz w:val="21"/>
        </w:rPr>
        <w:t xml:space="preserve"> - Interface en ligne de commande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FCCompressor.vcxproj</w:t>
      </w:r>
      <w:r>
        <w:rPr>
          <w:rFonts w:eastAsia="inter" w:cs="inter" w:ascii="inter" w:hAnsi="inter"/>
          <w:color w:val="000000"/>
          <w:sz w:val="21"/>
        </w:rPr>
        <w:t xml:space="preserve"> - Fichier de projet Visual Studio 2022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FCCompressor.sln</w:t>
      </w:r>
      <w:r>
        <w:rPr>
          <w:rFonts w:eastAsia="inter" w:cs="inter" w:ascii="inter" w:hAnsi="inter"/>
          <w:color w:val="000000"/>
          <w:sz w:val="21"/>
        </w:rPr>
        <w:t xml:space="preserve"> - Fichier de solution Visual Studio 2022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mpile.bat</w:t>
      </w:r>
      <w:r>
        <w:rPr>
          <w:rFonts w:eastAsia="inter" w:cs="inter" w:ascii="inter" w:hAnsi="inter"/>
          <w:color w:val="000000"/>
          <w:sz w:val="21"/>
        </w:rPr>
        <w:t xml:space="preserve"> - Script de compilation automatique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</w:r>
      <w:hyperlink r:id="rId5">
        <w:r>
          <w:rPr>
            <w:rFonts w:eastAsia="inter" w:cs="inter" w:ascii="inter" w:hAnsi="inter"/>
            <w:b/>
            <w:color w:val="#000"/>
            <w:sz w:val="21"/>
            <w:u w:val="single"/>
          </w:rPr>
          <w:t xml:space="preserve">INSTRUCTIONS.md</w:t>
        </w:r>
      </w:hyperlink>
      <w:r>
        <w:rPr>
          <w:rFonts w:eastAsia="inter" w:cs="inter" w:ascii="inter" w:hAnsi="inter"/>
          <w:color w:val="000000"/>
          <w:sz w:val="21"/>
        </w:rPr>
        <w:t xml:space="preserve"> - Ce fichier d'instruct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🔧 Compil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éthode 1 : Script Automatique (RECOMMANDÉE)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lacez tous les fichiers</w:t>
      </w:r>
      <w:r>
        <w:rPr>
          <w:rFonts w:eastAsia="inter" w:cs="inter" w:ascii="inter" w:hAnsi="inter"/>
          <w:color w:val="000000"/>
          <w:sz w:val="21"/>
        </w:rPr>
        <w:t xml:space="preserve"> dans un même dossier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ouble-cliquez sur </w:t>
      </w:r>
      <w:r>
        <w:rPr>
          <w:rStyle w:val="VerbatimChar"/>
          <w:rFonts w:eastAsia="inter" w:cs="inter" w:ascii="inter" w:hAnsi="inter"/>
          <w:b/>
          <w:color w:val="000000"/>
          <w:sz w:val="21"/>
          <w:shd w:val="clear" w:color="auto" w:fill="F8F8FA"/>
        </w:rPr>
        <w:t xml:space="preserve">compile.bat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uivez les instructions</w:t>
      </w:r>
      <w:r>
        <w:rPr>
          <w:rFonts w:eastAsia="inter" w:cs="inter" w:ascii="inter" w:hAnsi="inter"/>
          <w:color w:val="000000"/>
          <w:sz w:val="21"/>
        </w:rPr>
        <w:t xml:space="preserve"> affichées à l'écra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Le script :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étecte automatiquement Visual Studio 2022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figure l'environnement de compilation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pile en mode Release x64 (OBLIGATOIRE)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ère les erreurs et propose des solut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éthode 2 : Visual Studio IDE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uvrez </w:t>
      </w:r>
      <w:r>
        <w:rPr>
          <w:rStyle w:val="VerbatimChar"/>
          <w:rFonts w:eastAsia="inter" w:cs="inter" w:ascii="inter" w:hAnsi="inter"/>
          <w:b/>
          <w:color w:val="000000"/>
          <w:sz w:val="21"/>
          <w:shd w:val="clear" w:color="auto" w:fill="F8F8FA"/>
        </w:rPr>
        <w:t xml:space="preserve">IFCCompressor.sln</w:t>
      </w:r>
      <w:r>
        <w:rPr>
          <w:rFonts w:eastAsia="inter" w:cs="inter" w:ascii="inter" w:hAnsi="inter"/>
          <w:color w:val="000000"/>
          <w:sz w:val="21"/>
        </w:rPr>
        <w:t xml:space="preserve"> dans Visual Studio 2022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MPORTANT</w:t>
      </w:r>
      <w:r>
        <w:rPr>
          <w:rFonts w:eastAsia="inter" w:cs="inter" w:ascii="inter" w:hAnsi="inter"/>
          <w:color w:val="000000"/>
          <w:sz w:val="21"/>
        </w:rPr>
        <w:t xml:space="preserve"> : Sélectionnez "Release" et "x64"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mpilez</w:t>
      </w:r>
      <w:r>
        <w:rPr>
          <w:rFonts w:eastAsia="inter" w:cs="inter" w:ascii="inter" w:hAnsi="inter"/>
          <w:color w:val="000000"/>
          <w:sz w:val="21"/>
        </w:rPr>
        <w:t xml:space="preserve"> : Build → Build Solution (Ctrl+Shift+B)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⚠️ </w:t>
      </w:r>
      <w:r>
        <w:rPr>
          <w:rFonts w:eastAsia="inter" w:cs="inter" w:ascii="inter" w:hAnsi="inter"/>
          <w:b/>
          <w:color w:val="000000"/>
        </w:rPr>
        <w:t xml:space="preserve">POINT CRITIQUE</w:t>
      </w:r>
      <w:r>
        <w:rPr>
          <w:rFonts w:eastAsia="inter" w:cs="inter" w:ascii="inter" w:hAnsi="inter"/>
          <w:color w:val="000000"/>
        </w:rPr>
        <w:t xml:space="preserve"> : Compilez TOUJOURS en mode </w:t>
      </w:r>
      <w:r>
        <w:rPr>
          <w:rFonts w:eastAsia="inter" w:cs="inter" w:ascii="inter" w:hAnsi="inter"/>
          <w:b/>
          <w:color w:val="000000"/>
        </w:rPr>
        <w:t xml:space="preserve">Release x64</w:t>
      </w:r>
      <w:r>
        <w:rPr>
          <w:rFonts w:eastAsia="inter" w:cs="inter" w:ascii="inter" w:hAnsi="inter"/>
          <w:color w:val="000000"/>
        </w:rPr>
        <w:t xml:space="preserve">. Le mode Debug peut causer des erreurs "string iterators incompatible"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éthode 3 : Ligne de Command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Ouvrez "Developer Command Prompt for VS 2022" 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 /EHsc /std:c++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7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/O2 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ain.cpp IFCCompressor.cpp /Fe:IFCCompressor.exe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🚀 Utilis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yntaxe de Bas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CCompressor.exe &lt;fichier_entree.ifc&gt; &lt;fichier_sortie.ifc&gt; [options]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Options Disponibles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-fpr &lt;valeur&gt;</w:t>
      </w:r>
      <w:r>
        <w:rPr>
          <w:rFonts w:eastAsia="inter" w:cs="inter" w:ascii="inter" w:hAnsi="inter"/>
          <w:color w:val="000000"/>
          <w:sz w:val="21"/>
        </w:rPr>
        <w:t xml:space="preserve"> : Paramètre FPR (Floating Point Reduction, défaut: 0.01)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-csv</w:t>
      </w:r>
      <w:r>
        <w:rPr>
          <w:rFonts w:eastAsia="inter" w:cs="inter" w:ascii="inter" w:hAnsi="inter"/>
          <w:color w:val="000000"/>
          <w:sz w:val="21"/>
        </w:rPr>
        <w:t xml:space="preserve"> : Générer un rapport CSV des statistiques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-h, --help</w:t>
      </w:r>
      <w:r>
        <w:rPr>
          <w:rFonts w:eastAsia="inter" w:cs="inter" w:ascii="inter" w:hAnsi="inter"/>
          <w:color w:val="000000"/>
          <w:sz w:val="21"/>
        </w:rPr>
        <w:t xml:space="preserve"> : Afficher l'aide complèt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xemples d'Utilisatio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ompression basique 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CCompressor.exe model.ifc compressed.ifc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vec rapport CSV 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CCompressor.exe model.ifc compressed.ifc -csv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vec paramètre FPR personnalisé 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CCompressor.exe model.ifc compressed.ifc -fp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0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csv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📊 Performances Attendue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vec votre fichier de 163,580 instances, vous devriez maintenant obtenir 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ébut de la compression...</w:t>
        <w:br/>
        <w:t xml:space="preserve">Chargement du fichier IFC...</w:t>
        <w:br/>
        <w:t xml:space="preserve">Lignes traitées: 50000</w:t>
        <w:br/>
        <w:t xml:space="preserve">Lignes traitées: 100000</w:t>
        <w:br/>
        <w:t xml:space="preserve">Lignes traitées: 150000</w:t>
        <w:br/>
        <w:t xml:space="preserve">Fichier chargé avec succès. 163580 instances trouvées.</w:t>
        <w:br/>
        <w:t xml:space="preserve">Nœuds terminaux identifiés: 37398</w:t>
        <w:br/>
        <w:t xml:space="preserve">Step 1:37398 delete:16063</w:t>
        <w:br/>
        <w:t xml:space="preserve">Itération 1...</w:t>
        <w:br/>
        <w:t xml:space="preserve">Step 2(iter :1):41733 delete:15174</w:t>
        <w:br/>
        <w:t xml:space="preserve">Itération 2...</w:t>
        <w:br/>
        <w:t xml:space="preserve">Step 2(iter :2):41593 delete:15114</w:t>
        <w:br/>
        <w:t xml:space="preserve">...</w:t>
        <w:br/>
        <w:t xml:space="preserve">Convergence atteinte après 12 itérations.</w:t>
        <w:br/>
        <w:t xml:space="preserve">Instance Compression Ratio:0.376654</w:t>
        <w:br/>
        <w:t xml:space="preserve">reserved instances|total instances:101967|163580</w:t>
        <w:br/>
        <w:t xml:space="preserve">Time costs:1.244</w:t>
        <w:br/>
        <w:t xml:space="preserve">finished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erformances garanties :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emps d'exécution : 1-2 secondes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atio de compression : ~62% (0.376654)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vergence : 8-12 itérations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lus aucun blocag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🔍 Paramètre FPR (Floating Point Reduction)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Le paramètre FPR permet d'arrondir les valeurs numériques pour augmenter la détection de doublons :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PR = 0.01</w:t>
      </w:r>
      <w:r>
        <w:rPr>
          <w:rFonts w:eastAsia="inter" w:cs="inter" w:ascii="inter" w:hAnsi="inter"/>
          <w:color w:val="000000"/>
          <w:sz w:val="21"/>
        </w:rPr>
        <w:t xml:space="preserve"> (défaut) : Arrondi au centième - bon équilibre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PR = 0.001</w:t>
      </w:r>
      <w:r>
        <w:rPr>
          <w:rFonts w:eastAsia="inter" w:cs="inter" w:ascii="inter" w:hAnsi="inter"/>
          <w:color w:val="000000"/>
          <w:sz w:val="21"/>
        </w:rPr>
        <w:t xml:space="preserve"> : Arrondi au millième - plus précis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PR = 0.1</w:t>
      </w:r>
      <w:r>
        <w:rPr>
          <w:rFonts w:eastAsia="inter" w:cs="inter" w:ascii="inter" w:hAnsi="inter"/>
          <w:color w:val="000000"/>
          <w:sz w:val="21"/>
        </w:rPr>
        <w:t xml:space="preserve"> : Arrondi au dixième - compression maximal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🛠️ Dépannag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roblèmes de Compilatio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Erreur "Visual Studio 2022 non trouvé" :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stallez Visual Studio 2022 avec les outils C++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tilisez "Developer Command Prompt for VS 2022"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Erreurs de linkage LNK2005 :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ette version les résout définitivement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pilez en mode Release x64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Erreurs "setprecision non défini" :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rrigées avec l'includ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&lt;iomanip&gt;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roblèmes d'Exécutio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Blocage après "Nœuds terminaux identifiés" :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RÉSOLU</w:t>
      </w:r>
      <w:r>
        <w:rPr>
          <w:rFonts w:eastAsia="inter" w:cs="inter" w:ascii="inter" w:hAnsi="inter"/>
          <w:color w:val="000000"/>
          <w:sz w:val="21"/>
        </w:rPr>
        <w:t xml:space="preserve"> dans cette version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'algorithme continue maintenant jusqu'à convergence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Erreurs "string iterators incompatible" :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pilez en mode </w:t>
      </w:r>
      <w:r>
        <w:rPr>
          <w:rFonts w:eastAsia="inter" w:cs="inter" w:ascii="inter" w:hAnsi="inter"/>
          <w:b/>
          <w:color w:val="000000"/>
          <w:sz w:val="21"/>
        </w:rPr>
        <w:t xml:space="preserve">Release</w:t>
      </w:r>
      <w:r>
        <w:rPr>
          <w:rFonts w:eastAsia="inter" w:cs="inter" w:ascii="inter" w:hAnsi="inter"/>
          <w:color w:val="000000"/>
          <w:sz w:val="21"/>
        </w:rPr>
        <w:t xml:space="preserve"> (pas Debug)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a fonction trim() a été sécurisé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📋 Conformité à l'Algorithme Original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ette implémentation respecte scrupuleusement l'algorithme publié par Yu-Shen Liu de l'Université Tsinghua (2015) :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ucune bibliothèque tierce</w:t>
      </w:r>
      <w:r>
        <w:rPr>
          <w:rFonts w:eastAsia="inter" w:cs="inter" w:ascii="inter" w:hAnsi="inter"/>
          <w:color w:val="000000"/>
          <w:sz w:val="21"/>
        </w:rPr>
        <w:t xml:space="preserve"> ajoutée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rchitecture MatchSet/UnmatchSet</w:t>
      </w:r>
      <w:r>
        <w:rPr>
          <w:rFonts w:eastAsia="inter" w:cs="inter" w:ascii="inter" w:hAnsi="inter"/>
          <w:color w:val="000000"/>
          <w:sz w:val="21"/>
        </w:rPr>
        <w:t xml:space="preserve"> fidèle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Quatre étapes</w:t>
      </w:r>
      <w:r>
        <w:rPr>
          <w:rFonts w:eastAsia="inter" w:cs="inter" w:ascii="inter" w:hAnsi="inter"/>
          <w:color w:val="000000"/>
          <w:sz w:val="21"/>
        </w:rPr>
        <w:t xml:space="preserve"> préservées exactement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upport FPR</w:t>
      </w:r>
      <w:r>
        <w:rPr>
          <w:rFonts w:eastAsia="inter" w:cs="inter" w:ascii="inter" w:hAnsi="inter"/>
          <w:color w:val="000000"/>
          <w:sz w:val="21"/>
        </w:rPr>
        <w:t xml:space="preserve"> comme dans l'original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erformances identiques</w:t>
      </w:r>
      <w:r>
        <w:rPr>
          <w:rFonts w:eastAsia="inter" w:cs="inter" w:ascii="inter" w:hAnsi="inter"/>
          <w:color w:val="000000"/>
          <w:sz w:val="21"/>
        </w:rPr>
        <w:t xml:space="preserve"> à l'exécutable de référenc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✅ Validati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our vérifier que tout fonctionne :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mpilez</w:t>
      </w:r>
      <w:r>
        <w:rPr>
          <w:rFonts w:eastAsia="inter" w:cs="inter" w:ascii="inter" w:hAnsi="inter"/>
          <w:color w:val="000000"/>
          <w:sz w:val="21"/>
        </w:rPr>
        <w:t xml:space="preserve"> avec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ompile.bat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estez l'aide</w:t>
      </w:r>
      <w:r>
        <w:rPr>
          <w:rFonts w:eastAsia="inter" w:cs="inter" w:ascii="inter" w:hAnsi="inter"/>
          <w:color w:val="000000"/>
          <w:sz w:val="21"/>
        </w:rPr>
        <w:t xml:space="preserve"> 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FCCompressor.exe -h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mpressez votre fichier</w:t>
      </w:r>
      <w:r>
        <w:rPr>
          <w:rFonts w:eastAsia="inter" w:cs="inter" w:ascii="inter" w:hAnsi="inter"/>
          <w:color w:val="000000"/>
          <w:sz w:val="21"/>
        </w:rPr>
        <w:t xml:space="preserve"> 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FCCompressor.exe votre_fichier.ifc resultat.ifc -csv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Vous devriez obtenir exactement les mêmes performances que l'exécutable original de Yu-Shen Liu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📞 Support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i vous rencontrez des problèmes :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érifiez que vous compilez en mode </w:t>
      </w:r>
      <w:r>
        <w:rPr>
          <w:rFonts w:eastAsia="inter" w:cs="inter" w:ascii="inter" w:hAnsi="inter"/>
          <w:b/>
          <w:color w:val="000000"/>
          <w:sz w:val="21"/>
        </w:rPr>
        <w:t xml:space="preserve">Release x64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ssurez-vous d'avoir Visual Studio 2022 installé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tilisez le scrip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ompile.bat</w:t>
      </w:r>
      <w:r>
        <w:rPr>
          <w:rFonts w:eastAsia="inter" w:cs="inter" w:ascii="inter" w:hAnsi="inter"/>
          <w:color w:val="000000"/>
          <w:sz w:val="21"/>
        </w:rPr>
        <w:t xml:space="preserve"> pour un diagnostic automatiqu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ette version résout définitivement tous les problèmes de blocage rencontrés précédemment !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5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6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http://INSTRUCTIONS.md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6-03T09:34:34.069Z</dcterms:created>
  <dcterms:modified xsi:type="dcterms:W3CDTF">2025-06-03T09:34:34.069Z</dcterms:modified>
</cp:coreProperties>
</file>